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EDD14" w14:textId="230EF12F" w:rsidR="00E163DA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Oak Creek Club Homeowners Association</w:t>
      </w:r>
    </w:p>
    <w:p w14:paraId="0F475C90" w14:textId="5A43FB39" w:rsidR="00E163DA" w:rsidRPr="005525C0" w:rsidRDefault="00F00D3E" w:rsidP="00E163DA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raffic Safety </w:t>
      </w:r>
      <w:r w:rsidR="005525C0">
        <w:rPr>
          <w:b/>
          <w:bCs/>
          <w:sz w:val="24"/>
          <w:szCs w:val="24"/>
        </w:rPr>
        <w:t>Committee</w:t>
      </w:r>
      <w:r w:rsidR="00DD5B6D">
        <w:rPr>
          <w:b/>
          <w:bCs/>
          <w:sz w:val="24"/>
          <w:szCs w:val="24"/>
        </w:rPr>
        <w:t xml:space="preserve"> Meeting</w:t>
      </w:r>
      <w:r w:rsidR="00785FA8">
        <w:rPr>
          <w:b/>
          <w:bCs/>
          <w:sz w:val="24"/>
          <w:szCs w:val="24"/>
        </w:rPr>
        <w:br/>
        <w:t>(Virtual)</w:t>
      </w:r>
    </w:p>
    <w:p w14:paraId="20A4D9CC" w14:textId="61783BA7" w:rsidR="00E163DA" w:rsidRPr="005525C0" w:rsidRDefault="00936D15" w:rsidP="00E163DA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ednesday</w:t>
      </w:r>
      <w:r w:rsidR="00DD5B6D">
        <w:rPr>
          <w:b/>
          <w:bCs/>
          <w:sz w:val="24"/>
          <w:szCs w:val="24"/>
        </w:rPr>
        <w:t xml:space="preserve">, </w:t>
      </w:r>
      <w:r w:rsidR="0050067B">
        <w:rPr>
          <w:b/>
          <w:bCs/>
          <w:sz w:val="24"/>
          <w:szCs w:val="24"/>
        </w:rPr>
        <w:t>November 8</w:t>
      </w:r>
      <w:r w:rsidR="004A33E0">
        <w:rPr>
          <w:b/>
          <w:bCs/>
          <w:sz w:val="24"/>
          <w:szCs w:val="24"/>
        </w:rPr>
        <w:t>, 2023</w:t>
      </w:r>
      <w:r w:rsidR="001E5AAD">
        <w:rPr>
          <w:b/>
          <w:bCs/>
          <w:sz w:val="24"/>
          <w:szCs w:val="24"/>
        </w:rPr>
        <w:t xml:space="preserve"> </w:t>
      </w:r>
      <w:r w:rsidR="00377260">
        <w:rPr>
          <w:b/>
          <w:bCs/>
          <w:sz w:val="24"/>
          <w:szCs w:val="24"/>
        </w:rPr>
        <w:t>@ 7:00 pm</w:t>
      </w:r>
    </w:p>
    <w:p w14:paraId="6A9EC297" w14:textId="51579D01" w:rsidR="00E163DA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14505 Mary Bowie Parkway</w:t>
      </w:r>
    </w:p>
    <w:p w14:paraId="292F168B" w14:textId="3239C205" w:rsidR="00E163DA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Upper Marl</w:t>
      </w:r>
      <w:r w:rsidR="005449D7" w:rsidRPr="005525C0">
        <w:rPr>
          <w:b/>
          <w:bCs/>
          <w:sz w:val="24"/>
          <w:szCs w:val="24"/>
        </w:rPr>
        <w:t>boro MD, 20774</w:t>
      </w:r>
    </w:p>
    <w:p w14:paraId="6CD4FED3" w14:textId="4240C9A8" w:rsidR="005449D7" w:rsidRPr="005525C0" w:rsidRDefault="005449D7" w:rsidP="00E163DA">
      <w:pPr>
        <w:pStyle w:val="NoSpacing"/>
        <w:jc w:val="center"/>
        <w:rPr>
          <w:b/>
          <w:bCs/>
          <w:sz w:val="24"/>
          <w:szCs w:val="24"/>
        </w:rPr>
      </w:pPr>
    </w:p>
    <w:p w14:paraId="4A85062D" w14:textId="757CE96A" w:rsidR="005449D7" w:rsidRPr="005525C0" w:rsidRDefault="00D840C7" w:rsidP="00E163DA">
      <w:pPr>
        <w:pStyle w:val="NoSpacing"/>
        <w:jc w:val="center"/>
        <w:rPr>
          <w:b/>
          <w:bCs/>
          <w:sz w:val="24"/>
          <w:szCs w:val="24"/>
        </w:rPr>
      </w:pPr>
      <w:r w:rsidRPr="005525C0">
        <w:rPr>
          <w:b/>
          <w:bCs/>
          <w:sz w:val="24"/>
          <w:szCs w:val="24"/>
        </w:rPr>
        <w:t>AGENDA</w:t>
      </w:r>
    </w:p>
    <w:p w14:paraId="541378A6" w14:textId="66B428A6" w:rsidR="005449D7" w:rsidRPr="005525C0" w:rsidRDefault="005449D7" w:rsidP="00E163DA">
      <w:pPr>
        <w:pStyle w:val="NoSpacing"/>
        <w:jc w:val="center"/>
        <w:rPr>
          <w:b/>
          <w:bCs/>
          <w:sz w:val="24"/>
          <w:szCs w:val="24"/>
        </w:rPr>
      </w:pPr>
    </w:p>
    <w:p w14:paraId="1ADDEB90" w14:textId="4EA2A643" w:rsidR="00C93A6E" w:rsidRPr="005525C0" w:rsidRDefault="00C93A6E" w:rsidP="00E163DA">
      <w:pPr>
        <w:pStyle w:val="NoSpacing"/>
        <w:jc w:val="center"/>
        <w:rPr>
          <w:b/>
          <w:bCs/>
          <w:sz w:val="24"/>
          <w:szCs w:val="24"/>
        </w:rPr>
      </w:pPr>
    </w:p>
    <w:p w14:paraId="50D145F6" w14:textId="0BAD2715" w:rsidR="00C93A6E" w:rsidRPr="003F43EF" w:rsidRDefault="00D840C7" w:rsidP="00C93A6E">
      <w:pPr>
        <w:pStyle w:val="NoSpacing"/>
        <w:rPr>
          <w:b/>
          <w:bCs/>
          <w:sz w:val="24"/>
          <w:szCs w:val="24"/>
          <w:u w:val="single"/>
        </w:rPr>
      </w:pPr>
      <w:r w:rsidRPr="003F43EF">
        <w:rPr>
          <w:b/>
          <w:bCs/>
          <w:sz w:val="24"/>
          <w:szCs w:val="24"/>
          <w:u w:val="single"/>
        </w:rPr>
        <w:t xml:space="preserve">Call to Order: </w:t>
      </w:r>
      <w:r w:rsidR="00802F5F" w:rsidRPr="003F43EF">
        <w:rPr>
          <w:b/>
          <w:bCs/>
          <w:sz w:val="24"/>
          <w:szCs w:val="24"/>
          <w:u w:val="single"/>
        </w:rPr>
        <w:t>7:00</w:t>
      </w:r>
      <w:r w:rsidRPr="003F43EF">
        <w:rPr>
          <w:b/>
          <w:bCs/>
          <w:sz w:val="24"/>
          <w:szCs w:val="24"/>
          <w:u w:val="single"/>
        </w:rPr>
        <w:t xml:space="preserve"> PM</w:t>
      </w:r>
    </w:p>
    <w:p w14:paraId="0CC11784" w14:textId="66AFCFFC" w:rsidR="00C23B0B" w:rsidRDefault="00C23B0B" w:rsidP="00C93A6E">
      <w:pPr>
        <w:pStyle w:val="NoSpacing"/>
        <w:rPr>
          <w:sz w:val="24"/>
          <w:szCs w:val="24"/>
        </w:rPr>
      </w:pPr>
    </w:p>
    <w:p w14:paraId="36871BFE" w14:textId="3C090A3F" w:rsidR="004A33E0" w:rsidRDefault="00C23B0B" w:rsidP="00C23B0B">
      <w:pPr>
        <w:pStyle w:val="NoSpacing"/>
        <w:rPr>
          <w:b/>
          <w:bCs/>
          <w:sz w:val="24"/>
          <w:szCs w:val="24"/>
          <w:u w:val="single"/>
        </w:rPr>
      </w:pPr>
      <w:r w:rsidRPr="00AA5C78">
        <w:rPr>
          <w:b/>
          <w:bCs/>
          <w:sz w:val="24"/>
          <w:szCs w:val="24"/>
          <w:u w:val="single"/>
        </w:rPr>
        <w:t xml:space="preserve">Establish Minute Taker: </w:t>
      </w:r>
    </w:p>
    <w:p w14:paraId="3DB171D5" w14:textId="77777777" w:rsidR="004A33E0" w:rsidRDefault="004A33E0" w:rsidP="00C23B0B">
      <w:pPr>
        <w:pStyle w:val="NoSpacing"/>
        <w:rPr>
          <w:b/>
          <w:bCs/>
          <w:sz w:val="24"/>
          <w:szCs w:val="24"/>
          <w:u w:val="single"/>
        </w:rPr>
      </w:pPr>
    </w:p>
    <w:p w14:paraId="67AD792C" w14:textId="25440EA8" w:rsidR="0050067B" w:rsidRDefault="0050067B" w:rsidP="00C23B0B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Approval of the </w:t>
      </w:r>
      <w:r w:rsidR="00310F3B">
        <w:rPr>
          <w:b/>
          <w:bCs/>
          <w:sz w:val="24"/>
          <w:szCs w:val="24"/>
          <w:u w:val="single"/>
        </w:rPr>
        <w:t>October Meeting Minutes</w:t>
      </w:r>
      <w:r w:rsidR="00106A4E">
        <w:rPr>
          <w:b/>
          <w:bCs/>
          <w:sz w:val="24"/>
          <w:szCs w:val="24"/>
          <w:u w:val="single"/>
        </w:rPr>
        <w:t>:</w:t>
      </w:r>
    </w:p>
    <w:p w14:paraId="0BE19424" w14:textId="77777777" w:rsidR="00106A4E" w:rsidRDefault="00106A4E" w:rsidP="00C23B0B">
      <w:pPr>
        <w:pStyle w:val="NoSpacing"/>
        <w:rPr>
          <w:b/>
          <w:bCs/>
          <w:sz w:val="24"/>
          <w:szCs w:val="24"/>
          <w:u w:val="single"/>
        </w:rPr>
      </w:pPr>
    </w:p>
    <w:p w14:paraId="11E5DD5E" w14:textId="77777777" w:rsidR="00F635E7" w:rsidRDefault="00F635E7" w:rsidP="00F635E7">
      <w:pPr>
        <w:pStyle w:val="NoSpacing"/>
        <w:rPr>
          <w:b/>
          <w:bCs/>
          <w:sz w:val="24"/>
          <w:szCs w:val="24"/>
          <w:u w:val="single"/>
        </w:rPr>
      </w:pPr>
    </w:p>
    <w:p w14:paraId="15B1EDC7" w14:textId="40AA5331" w:rsidR="00106A4E" w:rsidRDefault="00A41CB2" w:rsidP="00106A4E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Old </w:t>
      </w:r>
      <w:r w:rsidR="00F635E7">
        <w:rPr>
          <w:b/>
          <w:bCs/>
          <w:sz w:val="24"/>
          <w:szCs w:val="24"/>
          <w:u w:val="single"/>
        </w:rPr>
        <w:t>Business</w:t>
      </w:r>
      <w:r w:rsidR="00106A4E">
        <w:rPr>
          <w:b/>
          <w:bCs/>
          <w:sz w:val="24"/>
          <w:szCs w:val="24"/>
          <w:u w:val="single"/>
        </w:rPr>
        <w:t>:</w:t>
      </w:r>
    </w:p>
    <w:p w14:paraId="7C26663C" w14:textId="4189E469" w:rsidR="00106A4E" w:rsidRPr="00EC5D97" w:rsidRDefault="00106A4E" w:rsidP="00A41CB2">
      <w:pPr>
        <w:pStyle w:val="NoSpacing"/>
        <w:rPr>
          <w:b/>
          <w:bCs/>
          <w:sz w:val="24"/>
          <w:szCs w:val="24"/>
          <w:u w:val="single"/>
        </w:rPr>
      </w:pPr>
    </w:p>
    <w:p w14:paraId="32A91FE2" w14:textId="22CB46C7" w:rsidR="00EC5D97" w:rsidRPr="00017822" w:rsidRDefault="0048466A" w:rsidP="00106A4E">
      <w:pPr>
        <w:pStyle w:val="NoSpacing"/>
        <w:numPr>
          <w:ilvl w:val="0"/>
          <w:numId w:val="11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Discuss</w:t>
      </w:r>
      <w:r w:rsidR="00017822">
        <w:rPr>
          <w:sz w:val="24"/>
          <w:szCs w:val="24"/>
        </w:rPr>
        <w:t xml:space="preserve"> and Vote on Applying for Thriving Communities Program</w:t>
      </w:r>
    </w:p>
    <w:p w14:paraId="6ADE78FD" w14:textId="17690280" w:rsidR="00017822" w:rsidRPr="00B67292" w:rsidRDefault="009849BD" w:rsidP="00106A4E">
      <w:pPr>
        <w:pStyle w:val="NoSpacing"/>
        <w:numPr>
          <w:ilvl w:val="0"/>
          <w:numId w:val="11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Discuss </w:t>
      </w:r>
      <w:r w:rsidR="008642CF">
        <w:rPr>
          <w:sz w:val="24"/>
          <w:szCs w:val="24"/>
        </w:rPr>
        <w:t xml:space="preserve">Prince Georges County </w:t>
      </w:r>
      <w:r w:rsidR="00B67292">
        <w:rPr>
          <w:sz w:val="24"/>
          <w:szCs w:val="24"/>
        </w:rPr>
        <w:t>Traffic Study Management Survey</w:t>
      </w:r>
    </w:p>
    <w:p w14:paraId="2E020ED1" w14:textId="77777777" w:rsidR="00A41CB2" w:rsidRDefault="00A41CB2" w:rsidP="00A41CB2">
      <w:pPr>
        <w:pStyle w:val="NoSpacing"/>
        <w:rPr>
          <w:b/>
          <w:bCs/>
          <w:sz w:val="24"/>
          <w:szCs w:val="24"/>
          <w:u w:val="single"/>
        </w:rPr>
      </w:pPr>
    </w:p>
    <w:p w14:paraId="4A7E3F70" w14:textId="100BC144" w:rsidR="00A41CB2" w:rsidRDefault="00A41CB2" w:rsidP="00A41CB2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New Business:</w:t>
      </w:r>
    </w:p>
    <w:p w14:paraId="1DA7B818" w14:textId="77777777" w:rsidR="00A41CB2" w:rsidRPr="00A41CB2" w:rsidRDefault="00A41CB2" w:rsidP="00A41CB2">
      <w:pPr>
        <w:pStyle w:val="NoSpacing"/>
        <w:numPr>
          <w:ilvl w:val="0"/>
          <w:numId w:val="11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Discuss past traffic safety remedies explored by the Access Committee</w:t>
      </w:r>
    </w:p>
    <w:p w14:paraId="5B55B18F" w14:textId="77777777" w:rsidR="00A41CB2" w:rsidRPr="00A41CB2" w:rsidRDefault="00A41CB2" w:rsidP="00A41CB2">
      <w:pPr>
        <w:pStyle w:val="NoSpacing"/>
        <w:numPr>
          <w:ilvl w:val="0"/>
          <w:numId w:val="11"/>
        </w:num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Discuss Alternatives to Police Presence</w:t>
      </w:r>
    </w:p>
    <w:p w14:paraId="109C6830" w14:textId="77777777" w:rsidR="00A41CB2" w:rsidRPr="00EC5D97" w:rsidRDefault="00A41CB2" w:rsidP="00A41CB2">
      <w:pPr>
        <w:pStyle w:val="NoSpacing"/>
        <w:ind w:left="720"/>
        <w:rPr>
          <w:b/>
          <w:bCs/>
          <w:sz w:val="24"/>
          <w:szCs w:val="24"/>
          <w:u w:val="single"/>
        </w:rPr>
      </w:pPr>
    </w:p>
    <w:p w14:paraId="639AF38C" w14:textId="77777777" w:rsidR="00A41CB2" w:rsidRDefault="00A41CB2" w:rsidP="00A41CB2">
      <w:pPr>
        <w:pStyle w:val="NoSpacing"/>
        <w:ind w:left="360"/>
        <w:rPr>
          <w:b/>
          <w:bCs/>
          <w:sz w:val="24"/>
          <w:szCs w:val="24"/>
          <w:u w:val="single"/>
        </w:rPr>
      </w:pPr>
    </w:p>
    <w:p w14:paraId="6B1EBFD3" w14:textId="77777777" w:rsidR="00106A4E" w:rsidRDefault="00106A4E" w:rsidP="00C23B0B">
      <w:pPr>
        <w:pStyle w:val="NoSpacing"/>
        <w:rPr>
          <w:b/>
          <w:bCs/>
          <w:sz w:val="24"/>
          <w:szCs w:val="24"/>
          <w:u w:val="single"/>
        </w:rPr>
      </w:pPr>
    </w:p>
    <w:p w14:paraId="01FD927E" w14:textId="77777777" w:rsidR="00310F3B" w:rsidRDefault="00310F3B" w:rsidP="00C23B0B">
      <w:pPr>
        <w:pStyle w:val="NoSpacing"/>
        <w:rPr>
          <w:b/>
          <w:bCs/>
          <w:sz w:val="24"/>
          <w:szCs w:val="24"/>
          <w:u w:val="single"/>
        </w:rPr>
      </w:pPr>
    </w:p>
    <w:p w14:paraId="3C2270AE" w14:textId="77777777" w:rsidR="00CB433A" w:rsidRDefault="00CB433A" w:rsidP="00CB433A">
      <w:pPr>
        <w:pStyle w:val="NoSpacing"/>
        <w:rPr>
          <w:sz w:val="24"/>
          <w:szCs w:val="24"/>
        </w:rPr>
      </w:pPr>
    </w:p>
    <w:p w14:paraId="6FA2955B" w14:textId="6E115974" w:rsidR="00CB433A" w:rsidRPr="00F427E4" w:rsidRDefault="00CB433A" w:rsidP="00CB433A">
      <w:pPr>
        <w:pStyle w:val="NoSpacing"/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Resident Forum: 25 minutes (2 minutes per person)</w:t>
      </w:r>
    </w:p>
    <w:p w14:paraId="69DF8FC6" w14:textId="77777777" w:rsidR="006C76EB" w:rsidRDefault="006C76EB" w:rsidP="006C76EB">
      <w:pPr>
        <w:pStyle w:val="NoSpacing"/>
        <w:rPr>
          <w:sz w:val="24"/>
          <w:szCs w:val="24"/>
        </w:rPr>
      </w:pPr>
    </w:p>
    <w:p w14:paraId="5CBB4031" w14:textId="69FB8C7D" w:rsidR="00CE3362" w:rsidRPr="005525C0" w:rsidRDefault="00D840C7" w:rsidP="00607D9C">
      <w:pPr>
        <w:pStyle w:val="NoSpacing"/>
        <w:tabs>
          <w:tab w:val="left" w:pos="3930"/>
        </w:tabs>
        <w:rPr>
          <w:b/>
          <w:bCs/>
          <w:sz w:val="24"/>
          <w:szCs w:val="24"/>
          <w:u w:val="single"/>
        </w:rPr>
      </w:pPr>
      <w:r w:rsidRPr="005525C0">
        <w:rPr>
          <w:b/>
          <w:bCs/>
          <w:sz w:val="24"/>
          <w:szCs w:val="24"/>
          <w:u w:val="single"/>
        </w:rPr>
        <w:t>Adjournment:</w:t>
      </w:r>
      <w:r w:rsidR="006F690D">
        <w:rPr>
          <w:b/>
          <w:bCs/>
          <w:sz w:val="24"/>
          <w:szCs w:val="24"/>
          <w:u w:val="single"/>
        </w:rPr>
        <w:t xml:space="preserve"> </w:t>
      </w:r>
      <w:r w:rsidR="00F635E7">
        <w:rPr>
          <w:b/>
          <w:bCs/>
          <w:sz w:val="24"/>
          <w:szCs w:val="24"/>
          <w:u w:val="single"/>
        </w:rPr>
        <w:t>8</w:t>
      </w:r>
      <w:r w:rsidR="00142F2F">
        <w:rPr>
          <w:b/>
          <w:bCs/>
          <w:sz w:val="24"/>
          <w:szCs w:val="24"/>
          <w:u w:val="single"/>
        </w:rPr>
        <w:t>:00</w:t>
      </w:r>
      <w:r w:rsidR="006F690D">
        <w:rPr>
          <w:b/>
          <w:bCs/>
          <w:sz w:val="24"/>
          <w:szCs w:val="24"/>
          <w:u w:val="single"/>
        </w:rPr>
        <w:t xml:space="preserve">PM </w:t>
      </w:r>
      <w:r w:rsidR="00607D9C" w:rsidRPr="005525C0">
        <w:rPr>
          <w:sz w:val="24"/>
          <w:szCs w:val="24"/>
        </w:rPr>
        <w:tab/>
      </w:r>
    </w:p>
    <w:sectPr w:rsidR="00CE3362" w:rsidRPr="005525C0" w:rsidSect="00E163DA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6E8B6" w14:textId="77777777" w:rsidR="006D450D" w:rsidRDefault="006D450D" w:rsidP="006F690D">
      <w:pPr>
        <w:spacing w:after="0" w:line="240" w:lineRule="auto"/>
      </w:pPr>
      <w:r>
        <w:separator/>
      </w:r>
    </w:p>
  </w:endnote>
  <w:endnote w:type="continuationSeparator" w:id="0">
    <w:p w14:paraId="47094680" w14:textId="77777777" w:rsidR="006D450D" w:rsidRDefault="006D450D" w:rsidP="006F6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A1497" w14:textId="77777777" w:rsidR="006D450D" w:rsidRDefault="006D450D" w:rsidP="006F690D">
      <w:pPr>
        <w:spacing w:after="0" w:line="240" w:lineRule="auto"/>
      </w:pPr>
      <w:r>
        <w:separator/>
      </w:r>
    </w:p>
  </w:footnote>
  <w:footnote w:type="continuationSeparator" w:id="0">
    <w:p w14:paraId="49052C39" w14:textId="77777777" w:rsidR="006D450D" w:rsidRDefault="006D450D" w:rsidP="006F69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E34E9"/>
    <w:multiLevelType w:val="hybridMultilevel"/>
    <w:tmpl w:val="1A965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56F36"/>
    <w:multiLevelType w:val="hybridMultilevel"/>
    <w:tmpl w:val="6EE26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D2F84"/>
    <w:multiLevelType w:val="hybridMultilevel"/>
    <w:tmpl w:val="53DA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041AD"/>
    <w:multiLevelType w:val="hybridMultilevel"/>
    <w:tmpl w:val="52085388"/>
    <w:lvl w:ilvl="0" w:tplc="F45055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9AA67878" w:tentative="1">
      <w:start w:val="1"/>
      <w:numFmt w:val="lowerLetter"/>
      <w:lvlText w:val="%2."/>
      <w:lvlJc w:val="left"/>
      <w:pPr>
        <w:ind w:left="1440" w:hanging="360"/>
      </w:pPr>
    </w:lvl>
    <w:lvl w:ilvl="2" w:tplc="300EF95C" w:tentative="1">
      <w:start w:val="1"/>
      <w:numFmt w:val="lowerRoman"/>
      <w:lvlText w:val="%3."/>
      <w:lvlJc w:val="right"/>
      <w:pPr>
        <w:ind w:left="2160" w:hanging="180"/>
      </w:pPr>
    </w:lvl>
    <w:lvl w:ilvl="3" w:tplc="EC783C98" w:tentative="1">
      <w:start w:val="1"/>
      <w:numFmt w:val="decimal"/>
      <w:lvlText w:val="%4."/>
      <w:lvlJc w:val="left"/>
      <w:pPr>
        <w:ind w:left="2880" w:hanging="360"/>
      </w:pPr>
    </w:lvl>
    <w:lvl w:ilvl="4" w:tplc="F9D03262" w:tentative="1">
      <w:start w:val="1"/>
      <w:numFmt w:val="lowerLetter"/>
      <w:lvlText w:val="%5."/>
      <w:lvlJc w:val="left"/>
      <w:pPr>
        <w:ind w:left="3600" w:hanging="360"/>
      </w:pPr>
    </w:lvl>
    <w:lvl w:ilvl="5" w:tplc="2676DC80" w:tentative="1">
      <w:start w:val="1"/>
      <w:numFmt w:val="lowerRoman"/>
      <w:lvlText w:val="%6."/>
      <w:lvlJc w:val="right"/>
      <w:pPr>
        <w:ind w:left="4320" w:hanging="180"/>
      </w:pPr>
    </w:lvl>
    <w:lvl w:ilvl="6" w:tplc="B87CF09C" w:tentative="1">
      <w:start w:val="1"/>
      <w:numFmt w:val="decimal"/>
      <w:lvlText w:val="%7."/>
      <w:lvlJc w:val="left"/>
      <w:pPr>
        <w:ind w:left="5040" w:hanging="360"/>
      </w:pPr>
    </w:lvl>
    <w:lvl w:ilvl="7" w:tplc="3E84A4B4" w:tentative="1">
      <w:start w:val="1"/>
      <w:numFmt w:val="lowerLetter"/>
      <w:lvlText w:val="%8."/>
      <w:lvlJc w:val="left"/>
      <w:pPr>
        <w:ind w:left="5760" w:hanging="360"/>
      </w:pPr>
    </w:lvl>
    <w:lvl w:ilvl="8" w:tplc="0A5002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35FD8"/>
    <w:multiLevelType w:val="hybridMultilevel"/>
    <w:tmpl w:val="78862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C5D17"/>
    <w:multiLevelType w:val="hybridMultilevel"/>
    <w:tmpl w:val="0C208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3D1EAE"/>
    <w:multiLevelType w:val="hybridMultilevel"/>
    <w:tmpl w:val="44BC4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87715"/>
    <w:multiLevelType w:val="hybridMultilevel"/>
    <w:tmpl w:val="B038C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35CEB"/>
    <w:multiLevelType w:val="hybridMultilevel"/>
    <w:tmpl w:val="8CEE0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CA0057"/>
    <w:multiLevelType w:val="hybridMultilevel"/>
    <w:tmpl w:val="6052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986626"/>
    <w:multiLevelType w:val="hybridMultilevel"/>
    <w:tmpl w:val="A6742CDC"/>
    <w:lvl w:ilvl="0" w:tplc="48DEF23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4CC4C30" w:tentative="1">
      <w:start w:val="1"/>
      <w:numFmt w:val="lowerLetter"/>
      <w:lvlText w:val="%2."/>
      <w:lvlJc w:val="left"/>
      <w:pPr>
        <w:ind w:left="1440" w:hanging="360"/>
      </w:pPr>
    </w:lvl>
    <w:lvl w:ilvl="2" w:tplc="4036C068" w:tentative="1">
      <w:start w:val="1"/>
      <w:numFmt w:val="lowerRoman"/>
      <w:lvlText w:val="%3."/>
      <w:lvlJc w:val="right"/>
      <w:pPr>
        <w:ind w:left="2160" w:hanging="180"/>
      </w:pPr>
    </w:lvl>
    <w:lvl w:ilvl="3" w:tplc="C6CADEDC" w:tentative="1">
      <w:start w:val="1"/>
      <w:numFmt w:val="decimal"/>
      <w:lvlText w:val="%4."/>
      <w:lvlJc w:val="left"/>
      <w:pPr>
        <w:ind w:left="2880" w:hanging="360"/>
      </w:pPr>
    </w:lvl>
    <w:lvl w:ilvl="4" w:tplc="27DA3C20" w:tentative="1">
      <w:start w:val="1"/>
      <w:numFmt w:val="lowerLetter"/>
      <w:lvlText w:val="%5."/>
      <w:lvlJc w:val="left"/>
      <w:pPr>
        <w:ind w:left="3600" w:hanging="360"/>
      </w:pPr>
    </w:lvl>
    <w:lvl w:ilvl="5" w:tplc="F2B6C526" w:tentative="1">
      <w:start w:val="1"/>
      <w:numFmt w:val="lowerRoman"/>
      <w:lvlText w:val="%6."/>
      <w:lvlJc w:val="right"/>
      <w:pPr>
        <w:ind w:left="4320" w:hanging="180"/>
      </w:pPr>
    </w:lvl>
    <w:lvl w:ilvl="6" w:tplc="D81092C0" w:tentative="1">
      <w:start w:val="1"/>
      <w:numFmt w:val="decimal"/>
      <w:lvlText w:val="%7."/>
      <w:lvlJc w:val="left"/>
      <w:pPr>
        <w:ind w:left="5040" w:hanging="360"/>
      </w:pPr>
    </w:lvl>
    <w:lvl w:ilvl="7" w:tplc="703AC232" w:tentative="1">
      <w:start w:val="1"/>
      <w:numFmt w:val="lowerLetter"/>
      <w:lvlText w:val="%8."/>
      <w:lvlJc w:val="left"/>
      <w:pPr>
        <w:ind w:left="5760" w:hanging="360"/>
      </w:pPr>
    </w:lvl>
    <w:lvl w:ilvl="8" w:tplc="A0C67D3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434100">
    <w:abstractNumId w:val="10"/>
  </w:num>
  <w:num w:numId="2" w16cid:durableId="1978752842">
    <w:abstractNumId w:val="3"/>
  </w:num>
  <w:num w:numId="3" w16cid:durableId="94834396">
    <w:abstractNumId w:val="7"/>
  </w:num>
  <w:num w:numId="4" w16cid:durableId="1254313113">
    <w:abstractNumId w:val="6"/>
  </w:num>
  <w:num w:numId="5" w16cid:durableId="142160871">
    <w:abstractNumId w:val="9"/>
  </w:num>
  <w:num w:numId="6" w16cid:durableId="1029070537">
    <w:abstractNumId w:val="1"/>
  </w:num>
  <w:num w:numId="7" w16cid:durableId="594749653">
    <w:abstractNumId w:val="2"/>
  </w:num>
  <w:num w:numId="8" w16cid:durableId="1367221811">
    <w:abstractNumId w:val="5"/>
  </w:num>
  <w:num w:numId="9" w16cid:durableId="856428531">
    <w:abstractNumId w:val="0"/>
  </w:num>
  <w:num w:numId="10" w16cid:durableId="1245846498">
    <w:abstractNumId w:val="8"/>
  </w:num>
  <w:num w:numId="11" w16cid:durableId="8364606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jQ0NzUwNTO1tDBX0lEKTi0uzszPAykwNKwFAJ6KMtMtAAAA"/>
  </w:docVars>
  <w:rsids>
    <w:rsidRoot w:val="00E163DA"/>
    <w:rsid w:val="00003FBC"/>
    <w:rsid w:val="0000743E"/>
    <w:rsid w:val="00017822"/>
    <w:rsid w:val="00042622"/>
    <w:rsid w:val="000546AC"/>
    <w:rsid w:val="00073FAD"/>
    <w:rsid w:val="00074D01"/>
    <w:rsid w:val="00075437"/>
    <w:rsid w:val="00076A4B"/>
    <w:rsid w:val="000B0880"/>
    <w:rsid w:val="000C3E02"/>
    <w:rsid w:val="000D721E"/>
    <w:rsid w:val="000F19D0"/>
    <w:rsid w:val="00101055"/>
    <w:rsid w:val="00106A4E"/>
    <w:rsid w:val="00133321"/>
    <w:rsid w:val="00142F2F"/>
    <w:rsid w:val="0014454C"/>
    <w:rsid w:val="00146424"/>
    <w:rsid w:val="00172BE1"/>
    <w:rsid w:val="00181B8E"/>
    <w:rsid w:val="0019343D"/>
    <w:rsid w:val="0019793D"/>
    <w:rsid w:val="001A5B18"/>
    <w:rsid w:val="001A6CDF"/>
    <w:rsid w:val="001C0099"/>
    <w:rsid w:val="001C47F5"/>
    <w:rsid w:val="001C6D10"/>
    <w:rsid w:val="001E5AAD"/>
    <w:rsid w:val="00241E82"/>
    <w:rsid w:val="0025577B"/>
    <w:rsid w:val="00262E69"/>
    <w:rsid w:val="0026318C"/>
    <w:rsid w:val="002A0121"/>
    <w:rsid w:val="002A1526"/>
    <w:rsid w:val="002F032A"/>
    <w:rsid w:val="00305F6F"/>
    <w:rsid w:val="00310F3B"/>
    <w:rsid w:val="00316BF4"/>
    <w:rsid w:val="00333CA1"/>
    <w:rsid w:val="00351433"/>
    <w:rsid w:val="00356801"/>
    <w:rsid w:val="00377260"/>
    <w:rsid w:val="003904A1"/>
    <w:rsid w:val="003A2772"/>
    <w:rsid w:val="003C2120"/>
    <w:rsid w:val="003D0E5E"/>
    <w:rsid w:val="003F43EF"/>
    <w:rsid w:val="003F7D4C"/>
    <w:rsid w:val="00451227"/>
    <w:rsid w:val="00457A64"/>
    <w:rsid w:val="0047318D"/>
    <w:rsid w:val="00477414"/>
    <w:rsid w:val="0048466A"/>
    <w:rsid w:val="004871D4"/>
    <w:rsid w:val="0049112D"/>
    <w:rsid w:val="004A33E0"/>
    <w:rsid w:val="004B5D34"/>
    <w:rsid w:val="004D576A"/>
    <w:rsid w:val="004D5EB0"/>
    <w:rsid w:val="004D7942"/>
    <w:rsid w:val="0050067B"/>
    <w:rsid w:val="00502887"/>
    <w:rsid w:val="00506C0B"/>
    <w:rsid w:val="00510D69"/>
    <w:rsid w:val="00522106"/>
    <w:rsid w:val="005411F2"/>
    <w:rsid w:val="005449D7"/>
    <w:rsid w:val="00546A4F"/>
    <w:rsid w:val="005525C0"/>
    <w:rsid w:val="00552753"/>
    <w:rsid w:val="00555350"/>
    <w:rsid w:val="005739BA"/>
    <w:rsid w:val="005966C8"/>
    <w:rsid w:val="00596E08"/>
    <w:rsid w:val="005E6C98"/>
    <w:rsid w:val="006022F0"/>
    <w:rsid w:val="00607D9C"/>
    <w:rsid w:val="00625395"/>
    <w:rsid w:val="00630AC3"/>
    <w:rsid w:val="00640872"/>
    <w:rsid w:val="00641F6C"/>
    <w:rsid w:val="00642719"/>
    <w:rsid w:val="00656D33"/>
    <w:rsid w:val="00675B56"/>
    <w:rsid w:val="006819DB"/>
    <w:rsid w:val="00682F14"/>
    <w:rsid w:val="006C746C"/>
    <w:rsid w:val="006C76EB"/>
    <w:rsid w:val="006D3BDC"/>
    <w:rsid w:val="006D450D"/>
    <w:rsid w:val="006E46F3"/>
    <w:rsid w:val="006F420F"/>
    <w:rsid w:val="006F690D"/>
    <w:rsid w:val="00732369"/>
    <w:rsid w:val="0073380B"/>
    <w:rsid w:val="007342FD"/>
    <w:rsid w:val="0074728C"/>
    <w:rsid w:val="007700C6"/>
    <w:rsid w:val="0077260E"/>
    <w:rsid w:val="0078246D"/>
    <w:rsid w:val="00785DA8"/>
    <w:rsid w:val="00785FA8"/>
    <w:rsid w:val="007A7253"/>
    <w:rsid w:val="007F17F2"/>
    <w:rsid w:val="008022AB"/>
    <w:rsid w:val="00802F5F"/>
    <w:rsid w:val="00810D7A"/>
    <w:rsid w:val="0082381E"/>
    <w:rsid w:val="00830D7C"/>
    <w:rsid w:val="008360AA"/>
    <w:rsid w:val="008415E6"/>
    <w:rsid w:val="00843D15"/>
    <w:rsid w:val="008642CF"/>
    <w:rsid w:val="00882BA1"/>
    <w:rsid w:val="008913F6"/>
    <w:rsid w:val="008A7DB8"/>
    <w:rsid w:val="008B77BD"/>
    <w:rsid w:val="008C757F"/>
    <w:rsid w:val="008F17AB"/>
    <w:rsid w:val="008F34E7"/>
    <w:rsid w:val="00930AE7"/>
    <w:rsid w:val="00936D15"/>
    <w:rsid w:val="009422F5"/>
    <w:rsid w:val="0094256B"/>
    <w:rsid w:val="0094301E"/>
    <w:rsid w:val="00957543"/>
    <w:rsid w:val="009708CE"/>
    <w:rsid w:val="009849BD"/>
    <w:rsid w:val="00995B93"/>
    <w:rsid w:val="009A5F71"/>
    <w:rsid w:val="009B381F"/>
    <w:rsid w:val="009D0736"/>
    <w:rsid w:val="009D1F23"/>
    <w:rsid w:val="009E4F5D"/>
    <w:rsid w:val="009F30A1"/>
    <w:rsid w:val="00A1242E"/>
    <w:rsid w:val="00A34A1C"/>
    <w:rsid w:val="00A41CB2"/>
    <w:rsid w:val="00A66909"/>
    <w:rsid w:val="00A84E9D"/>
    <w:rsid w:val="00A909FE"/>
    <w:rsid w:val="00AA5C78"/>
    <w:rsid w:val="00AA6096"/>
    <w:rsid w:val="00B40562"/>
    <w:rsid w:val="00B40FF7"/>
    <w:rsid w:val="00B460A3"/>
    <w:rsid w:val="00B55DB2"/>
    <w:rsid w:val="00B666CD"/>
    <w:rsid w:val="00B67292"/>
    <w:rsid w:val="00B72F7C"/>
    <w:rsid w:val="00B83DA2"/>
    <w:rsid w:val="00B861AC"/>
    <w:rsid w:val="00BA3C88"/>
    <w:rsid w:val="00BC06FC"/>
    <w:rsid w:val="00BE0BB9"/>
    <w:rsid w:val="00BF2CE2"/>
    <w:rsid w:val="00C0287A"/>
    <w:rsid w:val="00C14A37"/>
    <w:rsid w:val="00C14A9E"/>
    <w:rsid w:val="00C23B0B"/>
    <w:rsid w:val="00C540EB"/>
    <w:rsid w:val="00C742A7"/>
    <w:rsid w:val="00C909FF"/>
    <w:rsid w:val="00C93A6E"/>
    <w:rsid w:val="00CB3886"/>
    <w:rsid w:val="00CB433A"/>
    <w:rsid w:val="00CE3362"/>
    <w:rsid w:val="00D2112E"/>
    <w:rsid w:val="00D220BE"/>
    <w:rsid w:val="00D30F18"/>
    <w:rsid w:val="00D840C7"/>
    <w:rsid w:val="00DB75E7"/>
    <w:rsid w:val="00DC6B3F"/>
    <w:rsid w:val="00DD5B6D"/>
    <w:rsid w:val="00DE76B6"/>
    <w:rsid w:val="00DF3F84"/>
    <w:rsid w:val="00E033CD"/>
    <w:rsid w:val="00E11F0E"/>
    <w:rsid w:val="00E163DA"/>
    <w:rsid w:val="00E302AC"/>
    <w:rsid w:val="00E40ED5"/>
    <w:rsid w:val="00E56189"/>
    <w:rsid w:val="00E56ACE"/>
    <w:rsid w:val="00E8578B"/>
    <w:rsid w:val="00E86F9D"/>
    <w:rsid w:val="00EC5D97"/>
    <w:rsid w:val="00ED1E3F"/>
    <w:rsid w:val="00EE23FE"/>
    <w:rsid w:val="00EF067D"/>
    <w:rsid w:val="00F00D3E"/>
    <w:rsid w:val="00F10B99"/>
    <w:rsid w:val="00F16DF2"/>
    <w:rsid w:val="00F17CFB"/>
    <w:rsid w:val="00F427E4"/>
    <w:rsid w:val="00F635E7"/>
    <w:rsid w:val="00FD581C"/>
    <w:rsid w:val="00FF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FCF541"/>
  <w15:chartTrackingRefBased/>
  <w15:docId w15:val="{D4843A07-FDC6-4D3C-AD31-088BCF763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9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1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mika Davis</dc:creator>
  <cp:lastModifiedBy>Alexis Stevenson</cp:lastModifiedBy>
  <cp:revision>3</cp:revision>
  <cp:lastPrinted>2020-11-09T15:31:00Z</cp:lastPrinted>
  <dcterms:created xsi:type="dcterms:W3CDTF">2023-11-07T18:17:00Z</dcterms:created>
  <dcterms:modified xsi:type="dcterms:W3CDTF">2023-11-07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a5c676c91099ec38d11dc0a813a6750a46b4b065e00bea4c5f7fce195a9967</vt:lpwstr>
  </property>
  <property fmtid="{D5CDD505-2E9C-101B-9397-08002B2CF9AE}" pid="3" name="TitusGUID">
    <vt:lpwstr>dcf3948b-b3d8-4ed9-ba4e-2489b9cb0dd3</vt:lpwstr>
  </property>
  <property fmtid="{D5CDD505-2E9C-101B-9397-08002B2CF9AE}" pid="4" name="MSIP_Label_d89617e7-b849-4eba-a1df-1e3b2681bf23_Enabled">
    <vt:lpwstr>true</vt:lpwstr>
  </property>
  <property fmtid="{D5CDD505-2E9C-101B-9397-08002B2CF9AE}" pid="5" name="MSIP_Label_d89617e7-b849-4eba-a1df-1e3b2681bf23_SetDate">
    <vt:lpwstr>2023-07-10T22:02:52Z</vt:lpwstr>
  </property>
  <property fmtid="{D5CDD505-2E9C-101B-9397-08002B2CF9AE}" pid="6" name="MSIP_Label_d89617e7-b849-4eba-a1df-1e3b2681bf23_Method">
    <vt:lpwstr>Privileged</vt:lpwstr>
  </property>
  <property fmtid="{D5CDD505-2E9C-101B-9397-08002B2CF9AE}" pid="7" name="MSIP_Label_d89617e7-b849-4eba-a1df-1e3b2681bf23_Name">
    <vt:lpwstr>NONCONFIDENTIAL-EXTERNAL NO LABEL</vt:lpwstr>
  </property>
  <property fmtid="{D5CDD505-2E9C-101B-9397-08002B2CF9AE}" pid="8" name="MSIP_Label_d89617e7-b849-4eba-a1df-1e3b2681bf23_SiteId">
    <vt:lpwstr>87bb2570-5c1e-4973-9c37-09257a95aeb1</vt:lpwstr>
  </property>
  <property fmtid="{D5CDD505-2E9C-101B-9397-08002B2CF9AE}" pid="9" name="MSIP_Label_d89617e7-b849-4eba-a1df-1e3b2681bf23_ActionId">
    <vt:lpwstr>0de394de-826b-4ca7-bf35-273a4bd3f823</vt:lpwstr>
  </property>
  <property fmtid="{D5CDD505-2E9C-101B-9397-08002B2CF9AE}" pid="10" name="MSIP_Label_d89617e7-b849-4eba-a1df-1e3b2681bf23_ContentBits">
    <vt:lpwstr>0</vt:lpwstr>
  </property>
</Properties>
</file>